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9FB8CD" w14:textId="613BF1DF" w:rsidR="00030E01" w:rsidRDefault="00030E01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nexa 2</w:t>
      </w:r>
    </w:p>
    <w:p w14:paraId="2C8B3272" w14:textId="10863B5A" w:rsidR="00D0582B" w:rsidRPr="00CD788D" w:rsidRDefault="00D0582B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PO 07-</w:t>
      </w:r>
      <w:r w:rsidR="00B434D3" w:rsidRPr="00CD788D">
        <w:rPr>
          <w:rFonts w:ascii="Times New Roman" w:hAnsi="Times New Roman"/>
          <w:sz w:val="24"/>
          <w:szCs w:val="24"/>
          <w:lang w:val="ro-RO"/>
        </w:rPr>
        <w:t>SRIAE</w:t>
      </w:r>
      <w:r w:rsidRPr="00CD788D">
        <w:rPr>
          <w:rFonts w:ascii="Times New Roman" w:hAnsi="Times New Roman"/>
          <w:sz w:val="24"/>
          <w:szCs w:val="24"/>
          <w:lang w:val="ro-RO"/>
        </w:rPr>
        <w:t>-F0</w:t>
      </w:r>
      <w:r w:rsidR="002422AA" w:rsidRPr="00CD788D">
        <w:rPr>
          <w:rFonts w:ascii="Times New Roman" w:hAnsi="Times New Roman"/>
          <w:sz w:val="24"/>
          <w:szCs w:val="24"/>
          <w:lang w:val="ro-RO"/>
        </w:rPr>
        <w:t>2</w:t>
      </w:r>
    </w:p>
    <w:p w14:paraId="731B0193" w14:textId="77777777" w:rsidR="00D0582B" w:rsidRPr="00CD788D" w:rsidRDefault="00D0582B" w:rsidP="00D0582B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6E184D26" w14:textId="5A728E8F" w:rsidR="00100DB9" w:rsidRPr="00CD788D" w:rsidRDefault="00D41D65" w:rsidP="00237AF5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Ordonator de credite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</w:t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 xml:space="preserve">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Control financiar preventiv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    </w:t>
      </w:r>
    </w:p>
    <w:p w14:paraId="30E22918" w14:textId="542F5F33" w:rsidR="000A5BC3" w:rsidRDefault="00180C56" w:rsidP="00D0582B">
      <w:pPr>
        <w:spacing w:line="360" w:lineRule="auto"/>
        <w:rPr>
          <w:rFonts w:ascii="Times New Roman" w:hAnsi="Times New Roman"/>
          <w:b/>
          <w:sz w:val="24"/>
          <w:szCs w:val="24"/>
          <w:vertAlign w:val="superscript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irector Departament/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 xml:space="preserve">Director 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Ș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>coală Doctorală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       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     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b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bCs/>
          <w:sz w:val="24"/>
          <w:szCs w:val="24"/>
          <w:lang w:val="ro-RO"/>
        </w:rPr>
        <w:t>Director proiect/CSUD/CCABU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1</w:t>
      </w:r>
    </w:p>
    <w:p w14:paraId="463FB6E6" w14:textId="4294F864" w:rsidR="009167DC" w:rsidRPr="009167DC" w:rsidRDefault="009167DC" w:rsidP="009167DC">
      <w:pPr>
        <w:spacing w:line="360" w:lineRule="auto"/>
        <w:jc w:val="center"/>
        <w:rPr>
          <w:rFonts w:ascii="Times New Roman" w:hAnsi="Times New Roman"/>
          <w:sz w:val="24"/>
          <w:szCs w:val="24"/>
          <w:lang w:val="ro-RO"/>
        </w:rPr>
      </w:pPr>
      <w:r w:rsidRPr="009167DC">
        <w:rPr>
          <w:rFonts w:ascii="Times New Roman" w:hAnsi="Times New Roman"/>
          <w:sz w:val="24"/>
          <w:szCs w:val="24"/>
          <w:lang w:val="ro-RO"/>
        </w:rPr>
        <w:t xml:space="preserve">Director proiect </w:t>
      </w:r>
      <w:proofErr w:type="spellStart"/>
      <w:r w:rsidRPr="009167DC">
        <w:rPr>
          <w:rFonts w:ascii="Times New Roman" w:hAnsi="Times New Roman"/>
          <w:sz w:val="24"/>
          <w:szCs w:val="24"/>
          <w:lang w:val="ro-RO"/>
        </w:rPr>
        <w:t>NEOLAiA</w:t>
      </w:r>
      <w:proofErr w:type="spellEnd"/>
    </w:p>
    <w:p w14:paraId="0BD5419E" w14:textId="77777777" w:rsidR="00843DE9" w:rsidRPr="00CD788D" w:rsidRDefault="00843DE9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0F42EED1" w14:textId="00BE1246" w:rsidR="00D0582B" w:rsidRPr="00CD788D" w:rsidRDefault="00D0582B" w:rsidP="00B76C7A">
      <w:pPr>
        <w:spacing w:line="360" w:lineRule="auto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41D65">
        <w:rPr>
          <w:rFonts w:ascii="Times New Roman" w:hAnsi="Times New Roman"/>
          <w:b/>
          <w:sz w:val="24"/>
          <w:szCs w:val="24"/>
          <w:lang w:val="ro-RO"/>
        </w:rPr>
        <w:t>Doamnă Ordonator de credite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,</w:t>
      </w:r>
    </w:p>
    <w:p w14:paraId="15D0860B" w14:textId="72B77553" w:rsidR="00D0582B" w:rsidRPr="00CD788D" w:rsidRDefault="00D0582B" w:rsidP="00843DE9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Subsemnatul (a) …………………………………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.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student (ă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student</w:t>
      </w:r>
      <w:r w:rsidR="00BC4E6E" w:rsidRPr="00CD788D">
        <w:rPr>
          <w:rFonts w:ascii="Times New Roman" w:hAnsi="Times New Roman"/>
          <w:sz w:val="24"/>
          <w:szCs w:val="24"/>
          <w:lang w:val="ro-RO"/>
        </w:rPr>
        <w:t>-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ctorand (ă)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la Facultatea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în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meniul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de doctorat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...................……..………...... specializarea ……………………… vă rog să-mi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deplasarea în localitatea…………………….........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ara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.</w:t>
      </w:r>
      <w:r w:rsidRPr="00CD788D">
        <w:rPr>
          <w:rFonts w:ascii="Times New Roman" w:hAnsi="Times New Roman"/>
          <w:sz w:val="24"/>
          <w:szCs w:val="24"/>
          <w:lang w:val="ro-RO"/>
        </w:rPr>
        <w:t>.....….., pentru (ac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unea).................................….………...............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....</w:t>
      </w:r>
      <w:r w:rsidRPr="00CD788D">
        <w:rPr>
          <w:rFonts w:ascii="Times New Roman" w:hAnsi="Times New Roman"/>
          <w:sz w:val="24"/>
          <w:szCs w:val="24"/>
          <w:lang w:val="ro-RO"/>
        </w:rPr>
        <w:t>.,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7BB31DB9" w14:textId="1432967A" w:rsidR="00B76C7A" w:rsidRPr="00CD788D" w:rsidRDefault="001062AC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cu avionul/trenul//autobuzul de la ...........................………(ziua, luna și anul) până la ………………….…….(ziua, luna și anul) </w:t>
      </w:r>
    </w:p>
    <w:p w14:paraId="01E1997C" w14:textId="77777777" w:rsidR="00B76C7A" w:rsidRPr="00CD788D" w:rsidRDefault="00B76C7A" w:rsidP="00B76C7A">
      <w:pPr>
        <w:spacing w:after="0" w:line="360" w:lineRule="auto"/>
        <w:rPr>
          <w:rFonts w:ascii="Times New Roman" w:hAnsi="Times New Roman"/>
          <w:sz w:val="10"/>
          <w:szCs w:val="10"/>
          <w:lang w:val="ro-RO"/>
        </w:rPr>
      </w:pPr>
    </w:p>
    <w:p w14:paraId="46C9D50E" w14:textId="77777777" w:rsidR="00D0582B" w:rsidRPr="00CD788D" w:rsidRDefault="00D0582B" w:rsidP="00B76C7A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Cheltuielile legate de această deplasare vor fi acoperite după cum urmează:</w:t>
      </w:r>
    </w:p>
    <w:p w14:paraId="47FF5DF8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ransportul pe ruta 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………………………………………………………., </w:t>
      </w:r>
    </w:p>
    <w:p w14:paraId="2AC4C27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  de către ………………………………………………………………………………………………</w:t>
      </w:r>
    </w:p>
    <w:p w14:paraId="5964509A" w14:textId="483DAF3A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-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iurna</w:t>
      </w:r>
      <w:r w:rsidR="000A5BC3" w:rsidRPr="00CD788D">
        <w:rPr>
          <w:rFonts w:ascii="Times New Roman" w:hAnsi="Times New Roman"/>
          <w:b/>
          <w:bCs/>
          <w:sz w:val="24"/>
          <w:szCs w:val="24"/>
          <w:vertAlign w:val="superscript"/>
          <w:lang w:val="ro-RO"/>
        </w:rPr>
        <w:t>2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, de către</w:t>
      </w:r>
      <w:r w:rsidRPr="00CD788D">
        <w:rPr>
          <w:rFonts w:ascii="Times New Roman" w:hAnsi="Times New Roman"/>
          <w:sz w:val="24"/>
          <w:szCs w:val="24"/>
          <w:lang w:val="ro-RO"/>
        </w:rPr>
        <w:t>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...</w:t>
      </w:r>
    </w:p>
    <w:p w14:paraId="7874FED5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cazarea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……….</w:t>
      </w:r>
    </w:p>
    <w:p w14:paraId="3B6117E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axa de participare (alte cheltuieli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.</w:t>
      </w:r>
    </w:p>
    <w:p w14:paraId="16DDFF2A" w14:textId="77777777" w:rsidR="00D0582B" w:rsidRPr="00CD788D" w:rsidRDefault="00D0582B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De asemenea, vă rog să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eliberarea următoarelor documente:</w:t>
      </w:r>
    </w:p>
    <w:p w14:paraId="5D929B5D" w14:textId="02316C21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– Dispozi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ia </w:t>
      </w:r>
      <w:r w:rsidR="00D41D65">
        <w:rPr>
          <w:rFonts w:ascii="Times New Roman" w:hAnsi="Times New Roman"/>
          <w:sz w:val="24"/>
          <w:szCs w:val="24"/>
          <w:lang w:val="ro-RO"/>
        </w:rPr>
        <w:t>Ordonatorului de credite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de deplasare în străinătate;</w:t>
      </w:r>
    </w:p>
    <w:p w14:paraId="5C5F25F6" w14:textId="4DC77D30" w:rsidR="00D0582B" w:rsidRPr="00CD788D" w:rsidRDefault="00D0582B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(       ) </w:t>
      </w:r>
      <w:r w:rsidRPr="00CD788D">
        <w:rPr>
          <w:rFonts w:ascii="Times New Roman" w:hAnsi="Times New Roman"/>
          <w:sz w:val="24"/>
          <w:szCs w:val="24"/>
          <w:lang w:val="ro-RO"/>
        </w:rPr>
        <w:tab/>
        <w:t>- Adresă către Ambasada ……………………………….. pentru ob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nerea vizei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3</w:t>
      </w:r>
      <w:r w:rsidRPr="00CD788D">
        <w:rPr>
          <w:rFonts w:ascii="Times New Roman" w:hAnsi="Times New Roman"/>
          <w:sz w:val="24"/>
          <w:szCs w:val="24"/>
          <w:lang w:val="ro-RO"/>
        </w:rPr>
        <w:t>;</w:t>
      </w:r>
    </w:p>
    <w:p w14:paraId="49402CC7" w14:textId="166E1D18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Anexez la prezenta cerere copii după următoarele documente: (invit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e, scrisoare de accept, programul manifestării etc.)</w:t>
      </w:r>
    </w:p>
    <w:p w14:paraId="3E02A30A" w14:textId="77777777" w:rsidR="00B76C7A" w:rsidRPr="00CD788D" w:rsidRDefault="00B76C7A" w:rsidP="00B76C7A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…………………………………………………………………………………………………..</w:t>
      </w:r>
    </w:p>
    <w:p w14:paraId="06357AD2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Sunt de acord ca datele cu caracter personal furnizate prin prezenta cerere să fie prelucrate de Universitatea ”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efan cel Mare” din Suceava, ca operator de date cu caracter personal, în scop educ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-cultură, în conformitate cu Regulamentul U.E. 679/2016 privind protec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a persoanelor fizice în ceea ce prive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 xml:space="preserve">te prelucrarea datelor cu caracter personal 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i privind libera circul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 a acestor date.</w:t>
      </w:r>
    </w:p>
    <w:p w14:paraId="4CB58901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Am luat la cuno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in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ă că beneficiez de toate drepturile prevăzute de Regulamentul U.E.</w:t>
      </w:r>
    </w:p>
    <w:p w14:paraId="6B55C679" w14:textId="77777777" w:rsidR="00B76C7A" w:rsidRPr="00CD788D" w:rsidRDefault="00B76C7A" w:rsidP="00DD3BA8">
      <w:pPr>
        <w:pBdr>
          <w:bottom w:val="single" w:sz="12" w:space="1" w:color="auto"/>
        </w:pBdr>
        <w:spacing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54AC0B5D" w14:textId="77777777" w:rsidR="00B76C7A" w:rsidRPr="00CD788D" w:rsidRDefault="00B76C7A" w:rsidP="00B76C7A">
      <w:pPr>
        <w:pBdr>
          <w:bottom w:val="single" w:sz="12" w:space="1" w:color="auto"/>
        </w:pBd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ata …………………….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 ……………………………….</w:t>
      </w:r>
    </w:p>
    <w:p w14:paraId="673CCEEB" w14:textId="69AD738D" w:rsidR="00B76C7A" w:rsidRPr="00CD788D" w:rsidRDefault="00B76C7A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lastRenderedPageBreak/>
        <w:t>1. – Dacă solicitantul prime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 xml:space="preserve">te fonduri </w:t>
      </w:r>
      <w:r w:rsidR="00BC4E6E" w:rsidRPr="00CD788D">
        <w:rPr>
          <w:rFonts w:ascii="Times New Roman" w:hAnsi="Times New Roman"/>
          <w:lang w:val="ro-RO"/>
        </w:rPr>
        <w:t>conform prevederilor HCA</w:t>
      </w:r>
      <w:r w:rsidRPr="00CD788D">
        <w:rPr>
          <w:rFonts w:ascii="Times New Roman" w:hAnsi="Times New Roman"/>
          <w:lang w:val="ro-RO"/>
        </w:rPr>
        <w:t xml:space="preserve">, decanul va specifica suma, în cifre 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>i litere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 xml:space="preserve">acă solicitantul primește sprijin financiar, </w:t>
      </w:r>
      <w:r w:rsidR="00BC4E6E" w:rsidRPr="00CD788D">
        <w:rPr>
          <w:rFonts w:ascii="Times New Roman" w:hAnsi="Times New Roman"/>
          <w:lang w:val="ro-RO"/>
        </w:rPr>
        <w:t>președintele</w:t>
      </w:r>
      <w:r w:rsidR="000A5BC3" w:rsidRPr="00CD788D">
        <w:rPr>
          <w:rFonts w:ascii="Times New Roman" w:hAnsi="Times New Roman"/>
          <w:lang w:val="ro-RO"/>
        </w:rPr>
        <w:t xml:space="preserve"> CCABU va specifica suma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>acă solicitantul primește fonduri prin proiect de cercetare</w:t>
      </w:r>
      <w:r w:rsidR="00BC4E6E" w:rsidRPr="00CD788D">
        <w:rPr>
          <w:rFonts w:ascii="Times New Roman" w:hAnsi="Times New Roman"/>
          <w:lang w:val="ro-RO"/>
        </w:rPr>
        <w:t xml:space="preserve"> sau</w:t>
      </w:r>
      <w:r w:rsidR="000A5BC3" w:rsidRPr="00CD788D">
        <w:rPr>
          <w:rFonts w:ascii="Times New Roman" w:hAnsi="Times New Roman"/>
          <w:lang w:val="ro-RO"/>
        </w:rPr>
        <w:t xml:space="preserve"> fonduri gestionate de CSUD, directorul de proiect</w:t>
      </w:r>
      <w:r w:rsidR="00BC4E6E" w:rsidRPr="00CD788D">
        <w:rPr>
          <w:rFonts w:ascii="Times New Roman" w:hAnsi="Times New Roman"/>
          <w:lang w:val="ro-RO"/>
        </w:rPr>
        <w:t xml:space="preserve">, respectiv </w:t>
      </w:r>
      <w:r w:rsidR="000A5BC3" w:rsidRPr="00CD788D">
        <w:rPr>
          <w:rFonts w:ascii="Times New Roman" w:hAnsi="Times New Roman"/>
          <w:lang w:val="ro-RO"/>
        </w:rPr>
        <w:t>directorul CSUD va specifica suma.</w:t>
      </w:r>
    </w:p>
    <w:p w14:paraId="564E9558" w14:textId="241682E2" w:rsidR="000A5BC3" w:rsidRPr="00CD788D" w:rsidRDefault="000A5BC3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 xml:space="preserve">2. </w:t>
      </w:r>
      <w:r w:rsidR="00076A14" w:rsidRPr="00CD788D">
        <w:rPr>
          <w:rFonts w:ascii="Times New Roman" w:hAnsi="Times New Roman"/>
          <w:lang w:val="ro-RO"/>
        </w:rPr>
        <w:t>S</w:t>
      </w:r>
      <w:r w:rsidRPr="00CD788D">
        <w:rPr>
          <w:rFonts w:ascii="Times New Roman" w:hAnsi="Times New Roman"/>
          <w:lang w:val="ro-RO"/>
        </w:rPr>
        <w:t xml:space="preserve">tudenții/studenții doctoranzi </w:t>
      </w:r>
      <w:r w:rsidR="00076A14" w:rsidRPr="00CD788D">
        <w:rPr>
          <w:rFonts w:ascii="Times New Roman" w:hAnsi="Times New Roman"/>
          <w:lang w:val="ro-RO"/>
        </w:rPr>
        <w:t xml:space="preserve">care nu sunt </w:t>
      </w:r>
      <w:r w:rsidRPr="00CD788D">
        <w:rPr>
          <w:rFonts w:ascii="Times New Roman" w:hAnsi="Times New Roman"/>
          <w:lang w:val="ro-RO"/>
        </w:rPr>
        <w:t>angajați ai USV, pe perioadă determinată sau nedeterminată</w:t>
      </w:r>
      <w:r w:rsidR="00076A14" w:rsidRPr="00CD788D">
        <w:rPr>
          <w:rFonts w:ascii="Times New Roman" w:hAnsi="Times New Roman"/>
          <w:lang w:val="ro-RO"/>
        </w:rPr>
        <w:t>, nu pot beneficia de diurnă.</w:t>
      </w:r>
    </w:p>
    <w:p w14:paraId="22DAE8F0" w14:textId="3B5674F7" w:rsidR="00B76C7A" w:rsidRPr="00CD788D" w:rsidRDefault="000A5BC3" w:rsidP="00843DE9">
      <w:pPr>
        <w:spacing w:after="0" w:line="240" w:lineRule="auto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>3</w:t>
      </w:r>
      <w:r w:rsidR="00B76C7A" w:rsidRPr="00CD788D">
        <w:rPr>
          <w:rFonts w:ascii="Times New Roman" w:hAnsi="Times New Roman"/>
          <w:b/>
          <w:lang w:val="ro-RO"/>
        </w:rPr>
        <w:t>.</w:t>
      </w:r>
      <w:r w:rsidR="00B76C7A" w:rsidRPr="00CD788D">
        <w:rPr>
          <w:rFonts w:ascii="Times New Roman" w:hAnsi="Times New Roman"/>
          <w:lang w:val="ro-RO"/>
        </w:rPr>
        <w:t xml:space="preserve"> - Indica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cu asterisc dacă dori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eliberarea document</w:t>
      </w:r>
      <w:r w:rsidR="00843DE9" w:rsidRPr="00CD788D">
        <w:rPr>
          <w:rFonts w:ascii="Times New Roman" w:hAnsi="Times New Roman"/>
          <w:lang w:val="ro-RO"/>
        </w:rPr>
        <w:t>ului</w:t>
      </w:r>
      <w:r w:rsidR="00B76C7A" w:rsidRPr="00CD788D">
        <w:rPr>
          <w:rFonts w:ascii="Times New Roman" w:hAnsi="Times New Roman"/>
          <w:lang w:val="ro-RO"/>
        </w:rPr>
        <w:t xml:space="preserve"> men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onat.</w:t>
      </w:r>
    </w:p>
    <w:p w14:paraId="569467EA" w14:textId="77777777" w:rsidR="00CB2256" w:rsidRPr="00CD788D" w:rsidRDefault="00CB2256" w:rsidP="00B76C7A">
      <w:pPr>
        <w:ind w:left="720" w:hanging="720"/>
        <w:rPr>
          <w:rFonts w:ascii="Times New Roman" w:hAnsi="Times New Roman"/>
          <w:b/>
          <w:sz w:val="24"/>
          <w:szCs w:val="24"/>
          <w:lang w:val="ro-RO"/>
        </w:rPr>
      </w:pPr>
    </w:p>
    <w:p w14:paraId="480477C2" w14:textId="3E36C79B" w:rsidR="00B76C7A" w:rsidRPr="00CD788D" w:rsidRDefault="00B76C7A" w:rsidP="00B76C7A">
      <w:pPr>
        <w:ind w:left="720" w:hanging="720"/>
        <w:rPr>
          <w:rFonts w:ascii="Times New Roman" w:hAnsi="Times New Roman"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Notă: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i/>
          <w:sz w:val="24"/>
          <w:szCs w:val="24"/>
          <w:lang w:val="ro-RO"/>
        </w:rPr>
        <w:t>Dacă beneficia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de o deplasare de mai lungă durată, sunte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obligat (ă) să reînnoi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prezenta cerere la începutul fiecărui an universitar.</w:t>
      </w:r>
    </w:p>
    <w:p w14:paraId="6E73245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-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Notă de fundamentare a deplasării în străinătate:</w:t>
      </w:r>
    </w:p>
    <w:p w14:paraId="25007FD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1F342BDA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3DBC4CF2" w14:textId="77777777" w:rsidR="00A37566" w:rsidRPr="00CD788D" w:rsidRDefault="00A3756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F830324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,</w:t>
      </w:r>
    </w:p>
    <w:p w14:paraId="6A5DE6F0" w14:textId="77777777" w:rsidR="00D0582B" w:rsidRPr="00CD788D" w:rsidRDefault="00D0582B" w:rsidP="00C90EA8">
      <w:pPr>
        <w:spacing w:line="360" w:lineRule="auto"/>
        <w:jc w:val="both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ab/>
        <w:t>- Oblig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iile asumate de către Univ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ersitatea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„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Ș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tefan cel Mare”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din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Suceava f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ă de solicitant, pe perioada deplasării în străinătate (burse, etc</w:t>
      </w:r>
      <w:r w:rsidR="00857FED" w:rsidRPr="00CD788D">
        <w:rPr>
          <w:rFonts w:ascii="Times New Roman" w:hAnsi="Times New Roman"/>
          <w:b/>
          <w:i/>
          <w:sz w:val="24"/>
          <w:szCs w:val="24"/>
          <w:lang w:val="ro-RO"/>
        </w:rPr>
        <w:t>.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):</w:t>
      </w:r>
    </w:p>
    <w:p w14:paraId="2F716EC3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DB3060F" w14:textId="7C1AB4EA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1100B4F9" w14:textId="77777777" w:rsidR="00CB2256" w:rsidRPr="00CD788D" w:rsidRDefault="00CB225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47FC3169" w14:textId="17EC596B" w:rsidR="00D0582B" w:rsidRPr="00CD788D" w:rsidRDefault="00D0582B" w:rsidP="00D0582B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/ Director CSUD</w:t>
      </w:r>
    </w:p>
    <w:p w14:paraId="756F5FE6" w14:textId="77777777" w:rsidR="00D0582B" w:rsidRPr="00CD788D" w:rsidRDefault="00DD3BA8" w:rsidP="00DD3BA8">
      <w:pPr>
        <w:spacing w:line="360" w:lineRule="auto"/>
        <w:ind w:firstLine="720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VIZ DE CHELTUIELI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- </w:t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PLASARE ÎN STRĂINĂTATE </w:t>
      </w:r>
    </w:p>
    <w:p w14:paraId="4CBEF4D6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1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Transport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54C3A05D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2. 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Cazare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nop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x …………/noapte = …………..…</w:t>
      </w:r>
    </w:p>
    <w:p w14:paraId="6FEBFBD4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3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Diurna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zile x …………  /zi  = ………………….</w:t>
      </w:r>
    </w:p>
    <w:p w14:paraId="4B28F15F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4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Alte cheltuieli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7CC09F00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b/>
          <w:sz w:val="24"/>
          <w:szCs w:val="24"/>
          <w:lang w:val="ro-RO"/>
        </w:rPr>
        <w:t>Total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04A0CCDF" w14:textId="77777777" w:rsidR="00D0582B" w:rsidRPr="00CD788D" w:rsidRDefault="00D0582B" w:rsidP="00DD3BA8">
      <w:pPr>
        <w:spacing w:line="360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Avans acordat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</w:t>
      </w:r>
    </w:p>
    <w:p w14:paraId="63E38C13" w14:textId="17A8B08F" w:rsidR="00A37566" w:rsidRPr="00CD788D" w:rsidRDefault="00DD3BA8" w:rsidP="00CB2256">
      <w:pPr>
        <w:spacing w:line="48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>Întocmit,</w:t>
      </w:r>
    </w:p>
    <w:sectPr w:rsidR="00A37566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A0015" w14:textId="77777777" w:rsidR="00B2482B" w:rsidRDefault="00B2482B" w:rsidP="00843F20">
      <w:pPr>
        <w:spacing w:after="0" w:line="240" w:lineRule="auto"/>
      </w:pPr>
      <w:r>
        <w:separator/>
      </w:r>
    </w:p>
  </w:endnote>
  <w:endnote w:type="continuationSeparator" w:id="0">
    <w:p w14:paraId="32F28512" w14:textId="77777777" w:rsidR="00B2482B" w:rsidRDefault="00B2482B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3C5E1" w14:textId="3494B888" w:rsidR="00BF307D" w:rsidRPr="005E0044" w:rsidRDefault="00764D9B" w:rsidP="005F6AA1">
    <w:pPr>
      <w:pStyle w:val="Footer"/>
      <w:framePr w:wrap="around" w:vAnchor="text" w:hAnchor="margin" w:xAlign="center" w:y="1"/>
      <w:rPr>
        <w:rStyle w:val="PageNumber"/>
        <w:color w:val="FFFFFF" w:themeColor="background1"/>
      </w:rPr>
    </w:pPr>
    <w:r w:rsidRPr="005E0044">
      <w:rPr>
        <w:rStyle w:val="PageNumber"/>
        <w:color w:val="FFFFFF" w:themeColor="background1"/>
      </w:rPr>
      <w:fldChar w:fldCharType="begin"/>
    </w:r>
    <w:r w:rsidR="00BF307D" w:rsidRPr="005E0044">
      <w:rPr>
        <w:rStyle w:val="PageNumber"/>
        <w:color w:val="FFFFFF" w:themeColor="background1"/>
      </w:rPr>
      <w:instrText xml:space="preserve">PAGE  </w:instrText>
    </w:r>
    <w:r w:rsidRPr="005E0044">
      <w:rPr>
        <w:rStyle w:val="PageNumber"/>
        <w:color w:val="FFFFFF" w:themeColor="background1"/>
      </w:rPr>
      <w:fldChar w:fldCharType="separate"/>
    </w:r>
    <w:r w:rsidR="001C7F6D">
      <w:rPr>
        <w:rStyle w:val="PageNumber"/>
        <w:noProof/>
        <w:color w:val="FFFFFF" w:themeColor="background1"/>
      </w:rPr>
      <w:t>0</w:t>
    </w:r>
    <w:r w:rsidRPr="005E0044">
      <w:rPr>
        <w:rStyle w:val="PageNumber"/>
        <w:color w:val="FFFFFF" w:themeColor="background1"/>
      </w:rPr>
      <w:fldChar w:fldCharType="end"/>
    </w:r>
  </w:p>
  <w:p w14:paraId="3B4B354F" w14:textId="77777777" w:rsidR="00BF307D" w:rsidRDefault="00BF3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A3D28F" w14:textId="77777777" w:rsidR="00B2482B" w:rsidRDefault="00B2482B" w:rsidP="00843F20">
      <w:pPr>
        <w:spacing w:after="0" w:line="240" w:lineRule="auto"/>
      </w:pPr>
      <w:r>
        <w:separator/>
      </w:r>
    </w:p>
  </w:footnote>
  <w:footnote w:type="continuationSeparator" w:id="0">
    <w:p w14:paraId="469386E6" w14:textId="77777777" w:rsidR="00B2482B" w:rsidRDefault="00B2482B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819216">
    <w:abstractNumId w:val="12"/>
  </w:num>
  <w:num w:numId="2" w16cid:durableId="589123698">
    <w:abstractNumId w:val="15"/>
  </w:num>
  <w:num w:numId="3" w16cid:durableId="612984053">
    <w:abstractNumId w:val="0"/>
  </w:num>
  <w:num w:numId="4" w16cid:durableId="541869352">
    <w:abstractNumId w:val="19"/>
  </w:num>
  <w:num w:numId="5" w16cid:durableId="1675109493">
    <w:abstractNumId w:val="7"/>
  </w:num>
  <w:num w:numId="6" w16cid:durableId="105658737">
    <w:abstractNumId w:val="14"/>
  </w:num>
  <w:num w:numId="7" w16cid:durableId="922298140">
    <w:abstractNumId w:val="13"/>
  </w:num>
  <w:num w:numId="8" w16cid:durableId="824398023">
    <w:abstractNumId w:val="11"/>
  </w:num>
  <w:num w:numId="9" w16cid:durableId="871957025">
    <w:abstractNumId w:val="23"/>
  </w:num>
  <w:num w:numId="10" w16cid:durableId="446241672">
    <w:abstractNumId w:val="20"/>
  </w:num>
  <w:num w:numId="11" w16cid:durableId="1579047995">
    <w:abstractNumId w:val="8"/>
  </w:num>
  <w:num w:numId="12" w16cid:durableId="161047183">
    <w:abstractNumId w:val="18"/>
  </w:num>
  <w:num w:numId="13" w16cid:durableId="298923080">
    <w:abstractNumId w:val="6"/>
  </w:num>
  <w:num w:numId="14" w16cid:durableId="1812477416">
    <w:abstractNumId w:val="17"/>
  </w:num>
  <w:num w:numId="15" w16cid:durableId="961037987">
    <w:abstractNumId w:val="3"/>
  </w:num>
  <w:num w:numId="16" w16cid:durableId="2143425426">
    <w:abstractNumId w:val="25"/>
  </w:num>
  <w:num w:numId="17" w16cid:durableId="1717122020">
    <w:abstractNumId w:val="21"/>
  </w:num>
  <w:num w:numId="18" w16cid:durableId="1143695872">
    <w:abstractNumId w:val="16"/>
  </w:num>
  <w:num w:numId="19" w16cid:durableId="94791614">
    <w:abstractNumId w:val="4"/>
  </w:num>
  <w:num w:numId="20" w16cid:durableId="1975211207">
    <w:abstractNumId w:val="1"/>
  </w:num>
  <w:num w:numId="21" w16cid:durableId="2098210655">
    <w:abstractNumId w:val="5"/>
  </w:num>
  <w:num w:numId="22" w16cid:durableId="1426533821">
    <w:abstractNumId w:val="22"/>
  </w:num>
  <w:num w:numId="23" w16cid:durableId="8607670">
    <w:abstractNumId w:val="9"/>
  </w:num>
  <w:num w:numId="24" w16cid:durableId="1688293818">
    <w:abstractNumId w:val="24"/>
  </w:num>
  <w:num w:numId="25" w16cid:durableId="1932201993">
    <w:abstractNumId w:val="10"/>
  </w:num>
  <w:num w:numId="26" w16cid:durableId="160118160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0E01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C04E6"/>
    <w:rsid w:val="000C57F6"/>
    <w:rsid w:val="000C7CF5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D030A"/>
    <w:rsid w:val="002E0187"/>
    <w:rsid w:val="002E0BEB"/>
    <w:rsid w:val="002F05AB"/>
    <w:rsid w:val="002F1B5F"/>
    <w:rsid w:val="002F4FEC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692D"/>
    <w:rsid w:val="005569BA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A08"/>
    <w:rsid w:val="005E7B2D"/>
    <w:rsid w:val="005F6AA1"/>
    <w:rsid w:val="005F7A64"/>
    <w:rsid w:val="0060423D"/>
    <w:rsid w:val="006059D4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76326"/>
    <w:rsid w:val="00783ABC"/>
    <w:rsid w:val="00790284"/>
    <w:rsid w:val="007921F3"/>
    <w:rsid w:val="007A45DC"/>
    <w:rsid w:val="007B3EC0"/>
    <w:rsid w:val="007C1C51"/>
    <w:rsid w:val="007C2B9E"/>
    <w:rsid w:val="007C3273"/>
    <w:rsid w:val="007D1B4B"/>
    <w:rsid w:val="007D2B77"/>
    <w:rsid w:val="007D744F"/>
    <w:rsid w:val="007E190D"/>
    <w:rsid w:val="007E2B1D"/>
    <w:rsid w:val="007E7EB2"/>
    <w:rsid w:val="007F14DE"/>
    <w:rsid w:val="007F652A"/>
    <w:rsid w:val="008037D3"/>
    <w:rsid w:val="008045C4"/>
    <w:rsid w:val="00806BA9"/>
    <w:rsid w:val="008101D0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167DC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45CAB"/>
    <w:rsid w:val="00A63B06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E2465"/>
    <w:rsid w:val="00AF09BB"/>
    <w:rsid w:val="00AF1226"/>
    <w:rsid w:val="00B0668E"/>
    <w:rsid w:val="00B10DB6"/>
    <w:rsid w:val="00B134FE"/>
    <w:rsid w:val="00B147A1"/>
    <w:rsid w:val="00B20051"/>
    <w:rsid w:val="00B22A06"/>
    <w:rsid w:val="00B241D1"/>
    <w:rsid w:val="00B2482B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6C7A"/>
    <w:rsid w:val="00B80AB8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E08ED"/>
    <w:rsid w:val="00BF307D"/>
    <w:rsid w:val="00C01672"/>
    <w:rsid w:val="00C01D42"/>
    <w:rsid w:val="00C068E8"/>
    <w:rsid w:val="00C10ACB"/>
    <w:rsid w:val="00C23AD1"/>
    <w:rsid w:val="00C258D6"/>
    <w:rsid w:val="00C32219"/>
    <w:rsid w:val="00C40C78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11D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1D65"/>
    <w:rsid w:val="00D42656"/>
    <w:rsid w:val="00D47415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19E9"/>
    <w:rsid w:val="00EA39C3"/>
    <w:rsid w:val="00EA39DE"/>
    <w:rsid w:val="00EA4803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F20"/>
  </w:style>
  <w:style w:type="paragraph" w:styleId="Footer">
    <w:name w:val="footer"/>
    <w:basedOn w:val="Normal"/>
    <w:link w:val="Foot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20"/>
  </w:style>
  <w:style w:type="paragraph" w:styleId="BalloonText">
    <w:name w:val="Balloon Text"/>
    <w:basedOn w:val="Normal"/>
    <w:link w:val="BalloonTextCha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PageNumber">
    <w:name w:val="page number"/>
    <w:basedOn w:val="DefaultParagraphFont"/>
    <w:rsid w:val="005F6AA1"/>
  </w:style>
  <w:style w:type="table" w:customStyle="1" w:styleId="TableGrid2">
    <w:name w:val="Table Grid2"/>
    <w:basedOn w:val="TableNormal"/>
    <w:next w:val="TableGrid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F4E62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F00137"/>
    <w:rPr>
      <w:rFonts w:ascii="Times New Roman" w:hAnsi="Times New Roman"/>
      <w:b/>
      <w:sz w:val="24"/>
      <w:lang w:val="en-GB"/>
    </w:rPr>
  </w:style>
  <w:style w:type="character" w:customStyle="1" w:styleId="Heading3Char">
    <w:name w:val="Heading 3 Char"/>
    <w:basedOn w:val="DefaultParagraphFont"/>
    <w:link w:val="Heading3"/>
    <w:rsid w:val="00F00137"/>
    <w:rPr>
      <w:rFonts w:ascii="Times New Roman" w:hAnsi="Times New Roman"/>
      <w:b/>
    </w:rPr>
  </w:style>
  <w:style w:type="character" w:customStyle="1" w:styleId="Heading4Char">
    <w:name w:val="Heading 4 Char"/>
    <w:basedOn w:val="DefaultParagraphFont"/>
    <w:link w:val="Heading4"/>
    <w:rsid w:val="00F00137"/>
    <w:rPr>
      <w:rFonts w:ascii="Times New Roman" w:hAnsi="Times New Roman"/>
      <w:b/>
      <w:sz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2F5B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82F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76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A1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A14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781</Characters>
  <Application>Microsoft Office Word</Application>
  <DocSecurity>0</DocSecurity>
  <Lines>63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3262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Purici Stefan</cp:lastModifiedBy>
  <cp:revision>4</cp:revision>
  <cp:lastPrinted>2018-10-16T13:34:00Z</cp:lastPrinted>
  <dcterms:created xsi:type="dcterms:W3CDTF">2026-03-16T11:46:00Z</dcterms:created>
  <dcterms:modified xsi:type="dcterms:W3CDTF">2026-03-16T11:49:00Z</dcterms:modified>
</cp:coreProperties>
</file>